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.Version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ฏิเสธการซื้อถูกส่ง SMS กดดันยกเอย โรงพยาบาลสนามรออยู่ศูนย์แรกรับ สนามกีฬาแห่งชาติกรุงเทพมหานครอุ่นใจ Cyber สนับสนุนโดยAIS การรถไฟแห่งประเทศไทย สวัสดีค่ะ อาสาเพื่อประชาชนผมเชิงชาย อาสาเพื่อประชาชนไปที่อาคารนิมิบุตรสนามกีฬาแห่งชาติในกรุงเทพฯกันก่อนเลยนะคะ ก็มีการเปิดที่นั่นเป็นศูนย์แรกรับเพื่อส่งต่อรองรับได้ประมาณ 200 เตียงนะ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 ก็มีภาคเอกชนมาให้การสนับสนุนนะครับ ทั้งส่งมอบเครื่องนอนที่นอนหมอนรวมไปถึงสนับสนุนน้ำดื่มให้ด้วยเพื่อที่จะไม่ได้ขาดแคลนเหมือนกับที่เป็นข่าวมาก่อนหน้านี้จำนวนหลายแสนขวดนะคะ พี่ดูภาพบรรยากาศที่นี่กันนะคะ ขับไปดูกันนะครับท่านรองนายกและรัฐมนตรีว่าการกระทรวงสาธารณสุข อนุทินชาญวีรกูลก็บอกถึงการตั้งศูนย์แรกรับเพื่อส่งต่อเป็นการแก้ไขปัญหาเร่งด่วนผู้ป่วยติดเชื้อโควิคที่รอเตรียมรักษาอยู่ 3-4 วันแล้วยังไม่ได้เตรียมสักทีนะครับ ให้มาที่ศูนย์แรกรับเพื่อที่จะเข้าสู่ระบบการรักษาภายใต้การดูแลของแพทย์อุปกรณ์ครบนะครับ กทมเตียงเต็มก็จะส่งทันทีที่ติดเชื้อไปโรงพยาบาลอื่นที่ปริมณฑลในครับ เพียงแต่โทรมาถามหมายเลขนะครับ 168 169 13 30 ก็จะมีรถไปรับท่านเลยนะคะ เดี๋ยวเราไปฟังเสียงชี้แจงจากท่านรองนายกรัฐมนตรีและรัฐมนตรีว่าการกระทรวงสาธารณสุขไม่มีค่ะ ก็ได้รับฟังนะคะ จากนายกรัฐมนตรีและรัฐมนตรีว่าการกระทรวงสาธารณสุขแล้วนะคะ แล้วก็ที่ 1 เกิดในขั้นต้นในส่วนของภาคเอกชนนะคะ อย่างกลุ่มบริษัทโลตัสก็ได้มอบที่นอนเครื่องนอนก่อนนะคะ ให้กับทางรัฐมนตรีว่าการกระทรวงสาธารณสุขในขณะที่กลุ่มบริษัททีทีก็ได้มอบน้ำดื่ม 1.5 ลิตรจำนวน 40 ขวดนะคะ ไปใช้ที่อาคารนิมิบุตรสนามกีฬาแห่งชาติแห่งนี้ด้วยค่ะ ไม่ตอบอีกเรื่องนึงนะครับ เมื่อวานมีเรื่องราวที่แชร์กันในโลกโซเชียลนั่นก็คือการซื้อประกันนะครับ เป็นการขายประกันการขายประกันคนที่เขาซื้อในเขาไม่ซื้อนะครับ เขาปฏิเสธกลับถูกส่ง SMS มามีข้อความเยอะบัตรทองเตียงสนามรออยู่โอ้โหแบบนี้แล้วมันจี๊ดใจทำเลยนะครับ แล้วก็มีผู้ที่นำเบอร์โทรศัพท์ที่โทรมาเนี่ยไปตรวจสอบภูเขาก็คือการตรวจสอบหมายเลขโทรศัพท์ว่าโทรมาจากไหนแล้วเขาก็ไปนานๆนะครับเบอร์ก่อกวนขายประกันไม่มีมารยาทนาน ๆ นะครับ นี้เป็นข้อความที่เขียนบอลบอกว่ามีบัตรทองแต่สนามรออยู่นะครับ พร้อมกับมีหัวเราะด้วยนะครับ ผู้ใช้ Facebook รายนึงก็โพสต์ข้อความแล้วก็แคป SMS ที่คนขายประกันจากบริษัทแห่งหนึ่งส่งมาให้หลังที่เขาปฏิเสธการซื้อเมื่อช่วงเย็น 28 เมษายนที่ผ่านมานี่แหละครับ อะไรก็ตามนะคะ เดี๋ยวเรื่องนี้เราไปสอบถามความชัดเจนเพิ่มเติมนะคะ คุณชนะพลมหาวงษ์รอยค่ะ พิการด้านกฎหมายคดีและคุ้มครองสิทธิประโยชน์คปภนะค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 ตอนนี้ท่านอยู่ในสายแล้วสวัสดีค่าสวัสดีครับสวัสดีครับ คุณเทียนชัยคุณไปรษณีย์ครับ ครับ มีมาตรการยังไงครับ กับการที่ขายประกันแล้วพฤติกรรมไม่ค่อยดีจะเป็นพฤติกรรมส่วนบุคคลครับ ถูกต้องครับ ก่อนอื่นต้องขอโทษนะประชาชนผู้ใดล่ะ อาบอบนวด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 พฤติการณ์ดังกล่าวนะครับ นะครับ ท่านเลขาธิการคปภท่านดรสุทธิพลทวีชัยการ</w:t>
      </w:r>
    </w:p>
    <w:p>
      <w:pPr>
        <w:pStyle w:val="BodyText"/>
      </w:pPr>
      <w:r>
        <w:t xml:space="preserve">[เสียงปรบมือ] จากนั้นก็ได้สั่งการที่เกี่ยวข้องได้ตรวจสอบตรวจสอบข้อเท็จจริงนะครับ โตเร็วแล้วนะครับ อยากจะบอกว่าแม่พี่น้องว่าการกระทำในลักษณะนี้นะครับ อาจจะเป็นพฤติการณ์ที่ที่ไม่สมควรและไม่เหมาะสมนะครับ ซึ่งในฐานะตัวแทนประกันภัยเนี่ย ๆ ไม่ควรกระทำอย่างยิ่งเลยครับ แล้วก็ประกอบในสภาวการณ์เช่นนี้นะครับ มันอาจจะมีผลต่อด้านด้านด้านจิตใจหรือว่าด้านความรู้สึกซึ่งขอทุก ๆ ท่านนะประชาชนทุกท่านก็หวาดระแวงอะไรนักหนาเนี่ยอยู่แล้วนะครับ ระมัดระวังในช่วงของการระบาดของ covid นะครับ อันนี้ก็อยากจะเรียนว่าจริงแล้วนะครับ ตัวแทนนายหน้าเนี่ยฮะตั้งแต่ขอรับใบอนุญาตแล้วน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 มีการอบรมมีการสอบความรู้นะแล้วก็โดยเฉพาะนะ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 เรื่องเกี่ยวกับจรรยาบรรณการดำเนินการวิธีการการประสานการติดการสื่อสารมวลชนอันนี้มีการอบรมการสอบใบอนุญาตแล้วหลังจากที่ได้รับใบอนุญาตไปแล้วสารที่จะมาต่อใบอนุญาตเนี่ยต้องมีการอบรมนะคะ แล้วก็การอบรมนี่ก็อบรมกันเข้มเลยนะครับ อันนี้น่าจะเป็นเรื่องเรื่องเรื่องของส่วนบุคคลนะครับ ที่อาจจะเกิดขึ้นได้นะครับ ต่าง ๆ นะครับ คือดูแล้วลักษณะเนี่ยคือตามตามกฎหมายเนี่ยนะกำลังตรวจสอบข้อเท็จจริงอยู่คือถ้าไปดำเนินการลักษณะที่เป็นทำให้หรืออาจจะเกิดความเสียหายประชาชนผู้เอาประกันภัยนะครับ นายทะเบียนหนังสือท่านเลขาธิการคปภอำนาจระงับการใช้ใบอนุญาตหรือถึงขั้นเพิกถอนใบอนุญาตได้เลยครับ ขณะนี้กำลังกลับเปิดการตรวจสอบนะครับ แล้วก็อาการที่มีอยู่นะท่านเลขาธิการได้สั่งการนะก็เดี๋ยวจะมีการประสานไปยังสมาคมประกันชีวิตไทยซึ่งท่านท่านมีบริษัทประกันชีวิตทั้งหมดที่มีสมาชิกเป็นสมาชิกสมาคมแล้วก็สมาคมตัวแทนนะแล้วก็ที่ปรึกษาทางการเงินทราบที่เกี่ยวข้องอาจจะอาจจะ สารในเรื่องของการทำกับดูแลให้ให้เข้มงวดขึ้นนะครับ เรื่องของพฤติกรรมส่วนบุคคลจะเกี่ยวข้องกับต้นสังกัดไหมครับ อันนี้อันนี้อันนี้อันนี้เป็นเป็นเป็นประเด็นซึ่งทางสำนักงานคปภเองไม่ได้นิ่งนอนใจนะจากว่าถ้าถ้าบุคคลนั้นเป็นตัวแทนนั่นหมายถึงตัวการก็คือบริษัทประกันภัยใส่แล้วก็ต้องมีมาตรการและพูดคุยเพื่อระมัดระวังไม่ให้เหตุการณ์ดังกล่าวนี้เกิดขึ้นนะครับ มีอะสวไรอยากจะฝากในส่วนของทั้งตัวแทนแล้วก็บริษัทประกันภัยคะก็ยังตัวแทนจทั้งหมดซึ่งเรามีจำนวนมากนะแล้วก็บริษัทประกันภัยนะครับ ทุกบริษัทให้ช่วยนะครับ ช่วยดูแลในเรื่องของตัวแทนการดำเนินงานของตัวแทนของห้างนะให้ปฏิบัติหรือว่าการสื่อสารต่อประชาชนเนี่ยเรื่องนี้ก็กำลังสอบข้อเท็จจริงอยู่นะว่าจะเป็นเรื่องที่จงใจกระทำหรือเป็นเรื่องที่เคยกันหรืออย่างไรก็แล้วแต่แต่ว่าภาพออกมาแล้วเนี่ยมันเกิดความเสียหายต่อต่อภาพพจน์และความน่าเชื่อถือของของบุคคลแล้วก็ในเรื่องของธุรกิจประกันภัยด้วยนะครับ S อดทนนะครับ แล้วก็ขอบคุณผู้ที่ได้แจ้งบอกแต่ตรงนี้ก็อยากจะฝHelloากไว้นะครับ น้องภาพพฤติกรรมหรือการกระทำอย่างนี้อย่าได้นิ่งนอนใจนะครับ Horse คปภ 1186 เลยนะครับ แล้วก็พร้อมที่จะดำเนินการตรวจสอบข้อเท็จจริงให้นะครับ แล้วเรื่องนี้ก็อธิการป ตรวจสอบข้อเท็จจริงเลยว่ามันเกิดความรู้สึกที่ไม่ดีต่อประชาชนครับ ครับ 1186สายด่วนคปภครับพี่น้องประชาชนที่ได้รับผลกระทบหากมีการตามตื๊อตอแยขายประกันหากฉันไม่ซื้อฉันไม่ซื้อในเรื่องของมาตรการเปียกเนี่ยคือตัวแทนเนี่ยนะจะไปชักชวนการทำประกันภัยมีกฎระเบียบบอกว่าหมดจะด้วยวิธีอะไรนักหนาเนี่ยนะไอ้ตอนที่สอบขอรับใบอนุญาตมาก็มีการสอบผ่านการป้องกันคัดนะเพราะฉะนั้นเรื่องนี้เองเนี่ยถ้าไม่ดำเนินการแล้วจะมีโทษทั้งตัวแทนแล้วก็ทั้งบริษัทประกันภัยด้วยนะเพราะฉะนั้นอันนี้เองเนี่ยเดี๋ยวทางสำนักงานกพเองก็อาจจะต้องไปพูดคุยกับผู้ที่เกี่ยวข้องต่อไปนะครับที่จริงประกันภัยเนี่ยเป็นเรื่องที่ดีนะครับแต่ว่าก็เป็นดุลย์พินิจนะของประชาชนนะท่านจะซื้อหรือไม่ซื้อถ้าจะซื้อแบบไหนอย่างไรอ่ะเนี่ยนะไม่ไม่ใช่เป็นเรื่องที่ขณะนี้ประชาชนถ้ายังไม่ซื้อแล้วก็ไปอะไรจากทำนองนี้ซึ่งซึ่งน่าจะไม่เหมาะสมนะไม่ต้องขับหากเป็นความสมัครใจจะซื้อหรือไม่นะครับแต่ว่าหาท่านที่เป็นข่าวแล้วก็วิพากษ์วิจารณ์กันทั้ง 2 บนโลกออนไลน์ก็เลยเป็นสาวแล้วก็ถูกวิพากษ์วิจารณ์กันในวงกว้างครับเดี๋ยวเร่งให้ครับครับผมขอบพระคุณอย่างสูงนะคะคุณชนะพลมหาวงษ์นะคะทางด้านกฎหมายคดีและคุ้มครองสิทธิประโยชน์เรื่องของตำรวจกันบ้างไหมครับว่าหากมีการอะไรอ่ะเร่งรัดตื้อหรือว่าส่งข้อความไม่เหมาะสมแบบนี้นะครับส่งข้อความไปเยาะเย้ยถากถางแบบนี้จะมีผลอะไรบ้างนะครับเรื่องที่ว่านี้พันตำรวจเอกกฤษณะพัฒนเจริญนะครับท่านรองโฆษกสตชและโฆษกกองบัญชาการตำรวจสืบสวนสอบสวนอาชญากรรมทางเทคโนโลยีนะครับท่านก็บอกแบบนี้นะครับว่าการกระทำที่ว่านี้อาจเข้าข่ายความผิดฐานกระทำการใดๆต่อผู้อื่นอันเป็นการรังแกข่มเหงคุกคามหรือกระทำให้ได้รับความอับอายเดือดร้อนรำคาญมีโทษปรับเท่าไหร่มีโทษปรับไม่เกิน 5,000 บาทตามประมวลกฎหมายอาญามาตรา 397 คนที่เป็นผู้เสียหายต้องไปร้องทุกข์กล่าวโทษไปแจ้งความเพื่อดำเนินคดีให้มีต้นเรื่องก่อนดำเนินคดีตามกฎหมายได้ยังไงก็ตามอย่างที่บอกนะคะสถานการณ์ที่ค่อนข้างจำกัดอ่อนไหวขณะนี้นะคะจะส่งข้อความกดดันหรือแม้กระทั่งจะแหย่กันเล่นก็ตามต้องคิดอีกครั้งครับท่านรองโฆษกตรและโฆษกปชช 9 เดือนพี่น้องประชาชนไปถึงลักษณะที่ว่านี้เป็นการกระทำที่ไม่สมควรเป็นอย่างยิ่งนะครับโดยเฉพาะในช่วงที่การแพร่ระบาดของโควิชนายทีนพี่น้องประชาชนต่างได้รับความเดือดร้อนแล้วยิ่งเป็นการซ้ำเติมทางจิตใจด้วยนะครับและหากพบการกระทำที่ว่านี้หรือพฤติกรรมไม่เหมาะสมขอให้พี่น้องประชาชนแจ้งไปที่คปภหมายเลขอีกครั้ง 1186 สายด่วนคปภค่ะเป็นมาตรการที่กำกับดูแลผู้ขายประกันแล้วก็เป็นผู้ขายประกันที่ไม่ค่อยจะคงเส้นคงวาไม่รักษามาตรฐานจรรยาบรรณวิชาชีพของตัวเองขณะนี้นะคะเรื่องของประกันโควิดพูดถึงเรื่องของโกวิทขับไปดูสถานการณ์ในภาคเหนือกันหน่อยนะคะอ่อนน้อยหรือว่าเด็กน้อยที่อายุต่ำกว่า 12 ปี 10 เนื้อโควิจำนวนไม่น้อยเลยทีปัญหาที่เกิดขึ้นก็คือเด็กน้อยไม่ได้ไปไหนคนในครอบครัวไปติดมาก็เอามาติดเด็กๆครับโรงพยาบาลนครพิงค์เชียงใหม่เขามีการตรวจสอบแล้วก็มีข้อมูลเราชวนติดตามเลยทีเดียวเพื่อที่จะเป็นการระวังป้องกันการนะครับโรงพยาบาลนครพิงค์เชียงใหม่เปิดเผยถึงการระบาดของ covid รอบนี้เชื้อเป็นจำนวนมากนะครับไม่เว้นแต่ละอ่อนนะอ่อนน้อยสถิติก็โควิดที่เชียงใหม่เนี่ย 27เมษายนที่ผ่านมามีผู้ป่วยสะสม 3359 รายพบว่ามีการติดเชื้อในครอบครัวค่อนข้างมากเป็นเด็กน้อยต่ำกว่า 12 ปี99 รายหรือคิดเป็นร้อยละ 2.9 ที่ผ่านมาโรงพยาบาลนครพิงค์ให้การรักษาผู้ป่วยเด็กกลุ่มนี้ไป 12 รายแล้วนะคะเป็นเด็กน้อยที่อายุต่ำกว่า 1 ปีถึง 9 Rai เด็กที่อายุน้อยที่สุดที่ติดเชื้อโควิทนายทีนะพี่หนึ่งอายุแค่ 3 เดือนเท่านั้นนะคะส่วนใหญ่เด็กๆนั้นจะมีอาการระดับปานกลางหรือว่าระดับสีเหลืองรายได้การคิดเป็น 73% คือผลเอกซเรย์ปอดนั้นผิดปกติแต่ไม่มีภาวะออกซิเจนในเลือดต่ำมีน้อง 1 รายที่มีภาวะออกซิเจนในเลือดต่ำแล้วก็มีน้องอีก 2 รายที่มีความเสี่ยงแต่ไม่มีอาการนะคะในจำนวนเด็ก 12 รายอาการที่พบบ่อยก็คือมีน้ำมูกถึง 80%มีไข้ 45% นอกเหนือจากนั้นก็ค่อยๆผู้ใหญ่นะคะเช่นไทยแล้วทานได้น้อยลงเล่นลดลงตรึมหรือเกิดผื่นขึ้นในรายที่มีอาการหรือว่าความเสี่ยงที่จะเกิดโรครุนแรงคุณหมอก็จะให้การรักษาด้วยยาต้านไวรัสวิธีเอาเบียร์โดยเด็ก 10 รายจาก 12 รายปรากฏว่ารักษาแล้วอาการดีขึ้นนะคะคุณหมอบอกว่าเด็กส่วนใหญ่มักไม่มีอาการมากนักนะครับมีอาการไม่รุนแรงเมื่อเทียบกับผู้ใหญ่แต่ถ้าเป็นเด็กที่มีอายุน้อยกว่า 1 ปีหากมีโรคประจำตัวเช่นโรคหัวใจโรคปอดหรือมีภาวะคุ้มกันต่ำก็เป็นปัจจัยเสี่ยงที่อาจจะเกิดโรคที่รุนแรงตามมาได้เช่นกันครับถ้าพูดถึงโรงพยาบาลนครพิงค์นี้เป็นโรงพยาบาลหลักในการดูแลแล้วก็ให้ขับกรณีที่มีเด็กติดเชื้อโควิคหายทีนะคะโดยเฉพาะผู้ป่วยเด็กกลุ่มเสี่ยงสูงและเด็กที่มีอาการตัวเด็กๆที่ไม่มีอาการหรือไม่มีความเสี่ยงสามารถให้การดูแลที่โรงพยาบาลชุมชนโรงพยาบาลเอกชนหรือโรงพยาบาลสนามได้อย่างเช่นที่กรณีศูนย์เด็กเล็กตำบลแม่คืออำเภอดอยสะเก็ดจุดนั้นก็ได้เช่นกันค่ะขอบคุณหมอก็ฝากข้อมูลไปเตือนพ่อแม่พี่น้องประชาชนที่มีลูกเด็กเล็กแดงนะครับเด็กก่อนวัยเรียนมักจะอยู่บ้านเป็นส่วนใหญ่ก็มีโอกาสที่จะสัมผัสความเสี่ยงได้น้อยการได้รับเชื้อของพรุ่งนี้ก็จะเกิดจากผู้ใหญ่พี่ไปติดเชื้อมานะครับทั้งพ่อแม่ปู่ย่าตายายหรือว่าพี่เลี้ยงดังนั้นจึงอยากจะสื่อสารไปถึงทุกๆท่านเลยนะครับไอ้ป้องกันตัวเองอย่างเคร่งครัดตามมาตราการยกแล้วก็มีการเว้นระยะห่างทางสังคมส่วนหน้ากากอนามัยตลอดเวลานะครับล้างมือบ่อยๆงดไปที่ชุมชนหรือพื้นที่เสี่ยงเพื่อป้องกันตัวท่านเองและละอ่อนน้อยๆในบ้านสำคัญอย่างยิ่งเลยนะคะอย่างที่บอกว่าอายุน้อยสุดแค่ 3 เดือนเท่านั้นเองไปดูการเปิดหมู่บ้านนะคะหลังจากที่เจอคัตเตอร์กลุ่มที่มาระบาดในครอบครัวที่ปิดมีคำสั่งปิดก็คือเทศบาลตำบลศาลเจ้าพ่ออำเภอวังน้ำเขียวส่วนที่มีการยกเลิกปิดก็คือเปิดก็คือที่บุรีรัมย์ได้แล้วก็เปิดหมู่บ้านนะครับไปกันที่บุรีรัมย์กันก่อนเลยนะครับท่านรองผู้ว่าฯอังกูรศรีราชาเทวากุลนะครับท่านรองผู้ว่าบุรีรัมย์พร้อมด้วยหน่วยงานที่เกี่ยวข้องแถลงสถานการณ์การระบาดของไวรัสโควิชนายทีนฉบับที่ 9เรื่องการยกเลิกพื้นที่ควบคุมบริเวณโคกน้อยบ้านโคกสะอาดหมู่ 8 ตำบลปังกูที่ประโคนชัยบุรีรัมย์นะครับตั้งแต่ 108:00 น เมื่อวานนี้นะครับหลังจากที่มีการตรวจพบ 9 รายมีผู้สัมผัสใกล้ชิดถึง79 รายนะครับประกาศเป็นพื้นที่ควบคุมเนื่องจากว่ากลับบ้านไปฉลองเทศกาลสงกรานต์กันนะครับการควบคุมตั้งแต่ 18 เมษายนที่ผ่านมาผลการตรวจสอบกลุ่มเสี่ยงทั้งหมดไม่พบเชื้อนะครับจึงเชื่อว่าพื้นที่น่าจะปิดการควบคุมที่ผ่านมาน่าจะเปิดได้แล้วนะครับจากว่าเป็นการควบคุมโรคเสี่ยงสูงความเสี่ยงสูงก็บริเวณเองดูแลความปลอดภัยตัวเอง14 วันส่วนเสียงต่ำก็ไม่น้อยกว่า 10 วันนะครับแล้วก็สังเกตอาการจนครบ 14 วันส่วนสถานการณ์ล่าสุดที่บุรีรัมย์มีผู้ติดเชื้อสะสม 96 รายนะครับเป็นผู้ติดเชื้อที่มีอายุน้อยที่สุดก็คือ 8 เดือนและอายุมากที่สุดคือ 75 ปีหายแล้วเสียชีวิต 1 ประตู 1 เปิดประตู 1 ปิดนะพี่ปิดก็คือหมู่บ้านเทศบาลตำบลศาลเจ้าพ่ออำเภอวังน้ำเขียวนะคะซึ่งทางคณะกรรมการโรคติดต่อจังหวัดนครราชสีมาที่เห็นอยู่นี้นะคะก็มีคำสั่งปิดหมู่บ้านดังกล่าวเป็นเวลา 14 วันตั้งแต่ 28 เมษายนเมื่อวานที่ผ่านมาจนถึง 11 พฤษภาคมนี้ค่ะจากการสอบสวนโรคสอบไทม์ไลน์ผู้ป่วยเนี่ยเดินทางรวมไปถึงพื้นที่เสี่ยงช่วงเทศกาลสงกรานต์นั่นเองหลังจากนั้นนะคะก็มาร่วมกิจกรรมกับครอบครัวจนกระทั่ง 24 เมษายนที่ผ่านมาพบว่าการแพร่ระบาดในครอบครัวและเพื่อนรวม 12 สายด้วยกันค่ะพี่ต้องสั่งปิดก็เพื่อควบคุมสถานการณ์แล้วก็ตัดวงจรการแพร่เชื้อนะคะจึงตัดสินใจพื้นที่ดังกล่าวและนำกลุ่มเสี่ยงเข้าตรวจคัดกรองเพื่อหาเชื้อ 2 ใบค่ะจับนั่นเป็นมาตรการคัดกรองของชุมชนเพื่อความเป็นอยู่ที่ดีแล้วก็การปลอดเชื้อปลอดการติดโควิชนายทีนของชุมชนและทรัพยากรช่วงหน้าข่าวปลอม Fake News ข่าวปลอมมีความผิดนะครับในอุ่นใจ Cyberคุณยายใส่ก็วันนี้นะคะรวบรวมสารพัดข่าวปล่อยข่าวโคมลอยทั้งหลายที่เกิดขึ้นในช่วงการแพร่ระบาดของโควิชนายทีนถึงแม้ว่าจะมีการชี้แจงเรื่องจริงออกมาแล้วแต่ก็ยังมีผู้ที่หลงเชื่อหรือยังไม่ทราบส่งต่อข้อมูลนี้เลยสร้างความสับสนนะคะว่ามันเรื่องจริงหรือไม่ทิ้งกันก็ได้เดี๋ยวไปติดตามในอุ่นใจ Cyber ค่ะคุณใจดีนะครับเราไปการขับร้องที่เกิดขึ้นการระบาดของโรคโควิตนายที่แสนจะมีการชี้แจงข้อเท็จจริงแล้วก็ตามแต่ก็ยังมีการส่งต่อในโลกออนไลน์สร้างความสับสนให้พี่น้องประชาชนอยู่ไม่น้อยวิธีการส่งต่อกันอย่างแพร่หลายข้ามปี คณะแพทยศาสตร์ศิริราชพยาบาลเริ่มวันที่ที่มีความยาว 1 นาที 20 วินาทีที่อ้างว่าเป็นเสียงของนายแพทย์ประสิทธิ์วัฒนาภาคณบดีคณะแพทยศาสตร์ศิริราชพยาบาลเดี๋ยวหาว่าความร่วมมือพี่น้องประชาชนคนไทยทุกคนรับทราบมหาวิทยาลัยมหิดลออกมาแขวนตากที่แสงว่าคลิปเสียงดังกล่าวเสียของศาสตราจารย์ดรนายแพทย์ประสิทธิ์วัฒนาภาคณบดีคณะแพทยศาสตร์ศิริราชพยาบาลมหาวิทยาลัยมหิดลขอความร่วมมือทุกท่านอย่าแชร์อย่าโพสต์พี่กิ่งมะนาวฆ่าเชื้อโควิคไหนที่หลายคนอาจเคยได้ยินบุหรี่ว่าน้ำมะนาวโซดาฆ่ามะเร็งที่หมายถึงยุคหนึ่งคือมีการส่งต่อข้อมูลบนโลกออนไลน์การดื่มน้ำมะนาวผสมโซดาสามารถรักษาโรคมะเร็งได้ซึ่งต่อมาได้รับการพิสูจน์แล้วว่าไม่เป็นความจริงถ้าเกิดการระบาดของโรคโควิตนายทีนน้ำมะนาวถูกยกมาเป็นยาวิเศษอีกครั้งหนึ่งอยู่ในช่วงเดือนมีนาคม 2563 ถึงปัจจุบันมีการใช้ข้อมูลน้ำมะนาวสามารถฆ่าเชื้อโควิคไหนกินได้ตึกนี้ทางด้านนายแพทย์พรเทพศิริวนารังสรรค์อธิบดีกรมควบคุมโรคค่อยออกมาที่บ้านผ่านสื่อมวลชนขวดน้ำมะนาววิตามินซีสูงช่วยให้ร่างกายมีภูมิคุ้มกันโลกไม่สามารถฝังเข้าไปในเซลล์ของทางเดินหายใจและปอดได้ง่ายเท่านั้นแต่ไม่สามารถฆ่าเชื้อไวรัสได้ติดธุระอะไรเนี่ยกันมีการใช้ข้อมูลว่าน้ำมะนาวผสมโซดา สามารถฆ่าเชื้อไวรัสโควิตนายกินได้อย่างแน่นอนเพราะจะไปทำลายไวรัสที่พบในลำคอกรมการแพทย์แผนไทยและการแพทย์ทางเลือกที่ออกมาเตือนพี่น้องประชาชนอย่าหลงเชื่อเพราะข้อมูลดังกล่าวยังไม่มีผลการทดลองทางวิทยาศาสตร์ได้มารับรองตากแดดร่างกายจึงปรากฏเป็นข่าวครั้งแรกงวดที่ 21 มีนาคมปี 2563 จนถึงปัจจุบันที่ศูนย์ต่อต้านข่าวปลอมมาแจ้งเตือนโดยอ้างข้อความที่แชร์บนโลกออนไลน์เสนอให้พี่น้องประชาชนออกไปตากแดดออกกำลังกายยามเช้าเพื่อให้แสงแดดฆ่าเชื้อโรคโรคชอบอากาศเย็นหรือเปล่าก็ยังไม่เคยมีผลวิจัยทางวิทยาศาสตร์วิญญาณยังไม่มีผลวิจัยทางการแพทย์ที่สำคัญสามารถทนความร้อนได้ถึง 90 องศาเซลเซียสแสงแดดที่ลดระดับนั้นไม่ร้อนถึงระดับดังกล่าวอย่างแน่นอนหรือแม้แต่การแชร์คลิปการกลั้นหายใจเช็คปอดตรวจโควิคตายที่ต้นทางกระทรวงสาธารณสุขยืนยันว่าขณะนี้ออกมายืนยันถึงเรื่องดังกล่าวว่าเป็นความจริงขณะนี้การตรวจคัดเลือกจากที่จะไม่สามารถทำได้ด้วยตนเองคณิตศาสตร์ป 4ตับอักเสบจากการติดเชื้อหรือไม่ทำการวินิจฉัยหรือการฟังเสียงปอดว่ามีความปกติในการหายใจหรือไม่วิธีทำรูปการเอกซเรย์ปอดว่ามีฝ้าขาวผิดปกติหรือไม่หน้าอกเวลาหายใจเข้าโดยการแพทย์เท่านั้นสุนัขการขนถ่ายของผู้ที่ปอดอักเสบติดเชื้อที่พบได้บ่อยก็คืออาการไข้มีไอมีแต่ค่าเหนื่อยทำปากอุ่นใจหน่อยนะคะขอบคุณคุณศราวุธที่อักษรรายงานมาในรายงานมาจากเวิร์คฟอร์มโฮมกลับมาต่อไปอีกเรื่องนึงนะครับการมอบรูปขวดเก็บเชื้อของ SCG นะครับมอบให้กับโรงพยาบาลที่ทุ่งสงนะครับก่อนหน้านี้ก็มอบให้โรงพยาบาลไปแล้ว32 โรง 32 ตู้ด้วยการไปดูโครงการดีๆของ SCG เขาครับนายวราวุธพิมเสนนะครับตัวแทนผู้บริหาร SCG บริษัทปูนซิเมนต์ไทยทุ่งสงจำกัดมอบตู้เก็บตัวอย่างตรวจนะครับหรือว่าเฉพาะกลุ่มนวัตกรรมจากCPAC construction solution ให้กับโรงพยาบาลทุ่งสงนครศรีธรรมราชนะครับโดยมีนายแพทย์ปณิธานสื่อมโนธรรมผู้อำนวยการโรงพยาบาลทุ่งสงพร้อมด้วยคณะรับมอบจำนวน 2 ตู้คือแบบโพซิทีฟและแบบ native ครับเรื่องตัวแทนผู้บริหาร SCG บริษัทปูนซิเมนต์ไทยทุ่งสงจำกัดนะคะเพราะว่าการมอบตู้เก็บตัวอย่างตรวจซึ่งเป็นนวัตกรรมCPAC construction solution บริษัทปูนซิเมนต์ไทยทุ่งสงในครั้งนี้เพื่อสนับสนุนการทำงานของบุคลากรทางการแพทย์ใช้ในการตรวจหาเชื้อ covid IP ในราคาลดความเสี่ยงการติดเชื้อจุดเด่นของตู้นี้ก็คือจะแยกพื้นที่ระหว่างบุคลากรทางการแพทย์และคนไข้ออกจากนะคะใช้ระบบควบคุมแรงดันและคุณภาพอากาศที่เหมาะสมมีระบบฆ่าเชื้อป้องกันการแพร่กระจายของเชื้อโรคได้เป็นอย่างดีค่ะตู้ด้านของการสมัครนะครับเรามีเราเป็นการคิดค้นมาตั้งแต่รอบแรกระดับในการพัฒนานวัตกรรมของตู้นี้นะครับพัฒนามาอย่างต่อเนื่องแล้วก็คิดว่าตู้นี้จะเป็นประโยชน์กับทางกับทางโรงพยาบาลนะคะบุคลากรโรงพยาบาลระยองเป็นหลักนะครับแล้วโดยตรงนี้มี 2 แบบแบบแบบนี้ก็ดีนะครับเพื่อให้เพื่อให้ตรงกับการใช้งานของที่ที่โรงพยาบาลณปัจจุบันตั้งแต่ตั้งแต่ปิดรอบที่แล้วจนถึงณปัจจุบันนี้เรามอบให้กับทางโรงพยาบาลไปมากกว่าที่ 2 ตู้นะครับครอบคลุมทุกมิติทั้ง 14 จังหวัดซึ่งการบริจาควันนี้ของทาง SCG นะครับก็เป็นประโยชน์มากนะครับเพราะว่าตู้ที่ได้รับบริจาคเนี่ยนะเราสามารถที่จะนำไปใช้แล้วก็เป็นการเจ้าหน้าที่แล้วก็เป็นการลดการสิ้นเปลืองของวัสดุอะไรเนี่ยนะการแพทย์เครื่องป้องกันที่เราใช้ไหมครับแต่งซิ่งซึ่งเป็นสิ่งที่สำคัญมากนะเพราะว่าถ้าเจ้าหน้าที่ของเราเสือการทำงานของโรงพยาบาลมากเลยครับมันเป็นการสนับสนุนบุคลากรทางการแพทย์ในการทำงานเพื่อปลอดเชื้อและก็ดูแลความปลอดภัยในการติดเชื้อของตัวเองด้วยนะครับที่ผ่านมาปูนซีเมนต์ทุ่งสงจำกัดก็มีการส่งมอบตู้สว่างให้กับโรงพยาบาลในพื้นที่ 32 ตู้เพื่อสร้างความมั่นใจให้กับบุคลากรทางการแพทย์นะครับคนไข้ก็ลดการติดเชื้อระหว่างบุคคลนะครับระหว่างการตรวจก็มีความปลอดภัยของบุคลากรทางการแพทย์นี่ก็เป็นอีกหนึ่งแรงของเอกชนในการสนับสนุนบริการทางการแพทย์ในการตรวจรักษา covid ของโรงพยาบาลที่ทุ่งสงนะครับก็สนใจนะครับติดต่อที่คุณนิพนธ์พูนเกิดโรงพยาบาลไหนสนใจนะครับเบอร์โทรศัพท์เอาไว้ 099 490 2949 40 9 9 4 9 2 9 4 9 4 ขึ้นที่หน้าจอแล้วนะครับติดต่อไปที่คุณนิพนธ์ x เกิดครับระดับดีๆจากทุ่งสงนะคะไปต่อกันที่ผลกระทบที่น้องพูดเลี้ยงปลาที่จังหวัดพะเยากันบ้างโควิกนายทีนคะวันนี้พบอะไรกระทบมะม่วงน้ำดอกไม้เกษตรกรผู้เลี้ยงปลาซะแล้วที่พะเยาก็พบกันทั่วทุกหัวระแหงจริงๆนะคะไปกับพี่เลยเกษตรกรผู้เลี้ยงปลาพื้นที่หมู่ 8 ตำบลบ้านต๊ำคุณประยุทธ์ก็เล่าให้ฟังบอกว่าจากการแพร่ระบาดของโควิชนายทีนส่งผลให้มีพ่อค้าเดินทางมารับซื้อปลาในพื้นที่ซึ่งหากว่าสถานการณ์ปกติช่วงเวลานี้ในแต่ละวันในจะขายได้ไม่น้อยกว่า5-6 พันกิโลกรัมแต่ปัจจุบันหาเจอ PS เข้าไปเนี่ยคนมาซื้อเพียง 500-600 กิโลกรัมต่อวันทำให้เกษตรกรต้องรับภาระเรื่องต้นทุนอาหารกลางไม่ต้องประสบกับภาวะขาดทุนอีกด้วยนะคะอยากจะให้หน่วยงานรัฐหรือว่าหน่วยงานที่รับผิดชอบมาช่วยดำเนินการแก้ไขช่วยเหลือค่ะได้รับผลกระทบในช่วงนี้นะครับก็คือด้านการตลาดก็ถูกโดนกดดันนับจากพ่อค้าคนกลางเป็นบางส่วนนะครับโดยเฉพาะต้นทุนของเกษตรกรบอกว่าจะเป็นทางด้านอาหารนะครับต้นทุนราคาก็สูงอยากจะหื้อตังค์หน่วยงานราชการครับหรือตังค์ภาครัฐได้เข้ามาดูแลนะครับกับบรรดาเกษตรกรที่ได้รับผลกระทบได้รับความเดือดร้อนนะครับก็อยากจะให้หน่วยงานที่เกี่ยวข้องเร่งเข้ามาแก้ไขปัญหานะครับโดยนายจิระพงค์ใจลาว่าที่นายกเทศมนตรีที่บ้านต๊ำก็ระบุนะครับประสานหน่วยงานที่เกี่ยวข้องทั้งพาณิชย์จังหวัดและเกษตรจังหวัดเพื่อให้เข้ามาช่วยเหลือแล้วนะครับในเบื้องต้นทางเทศบาลที่บ้านทำก็จะตลาดชุมชนบริเวณถนนสายหลักเพื่อให้เกษตรกรนำปลาไปขายให้กับผู้ที่เดินทางผ่านไปมานอกจากนั้นก็จะประสานองค์การบริหารส่วนจังหวัดไปถึงรัฐมนตรีรัฐมนตรีช่วยว่าการกระทรวงเกษตรและสหกรณ์คนดังรัฐมนตรีธรรมนัสด้วยนะครับเป็นคนในพื้นที่เป็นชาวพะเยาเหมือนกันให้เร่งแก้ไขปัญหาให้กับพี่น้องประชาชนด่วนเลยนะครับสำหรับพื้นที่มันซ้ำถือว่าเป็นแหล่งปลานิลแหล่งใหญ่เลยนะครับเลี้ยงปลานิลแหล่งใหญ่เลยมีเกษตรกรเลี้ยงมากถึง4 ถึง 500 รายด้วยกันนะครับมีบ่อปลาที่นั่น2,000 บาทไม่น้อยเลยนะคะไปต่อกันที่อีกหนึ่งเรื่องราวดีๆทหารแถวภาระค่าใช้จ่ายให้พี่น้องประชาชนค่ะเรื่องทหารค่ายสุรนารีได้น้อมนำกระแสรับสั่งสมเด็จพระกนิษฐาธิราชเจ้ากรมสมเด็จพระเทพรัตน์ราชสุดาสยามบรมราชกุมารีช่วยเหลือแบ่งเบาภาระค่าใช้จ่ายประชาชนช่วง covid ที่ผมชอบมากทหารพันธุ์ดีจริงๆเป็นพันดีนะครับอาหารกองพลทหารราบที่ 3กองพลทหารราบที่ 3 กองพันทหารราบที่ 2 กรมทหารราบที่ 3 ค่ายสุรนารีที่นครราชสีมานะครับนำผลผลิตทางการเกษตรที่เป็นผักสวนครัวปลูกจากศูนย์สาธิตเกษตรกรรมตามโครงการทหารพันธุ์ดีนะครับจำหน่ายในราคาถูกในค่ายสุรนารีนะครับไม่ว่าจะเป็นไข่ไก่สดไข่เป็ดบุ้งจีนมะเขือเทศมะนาวพริกสดกระเพราและพืชผลทางการเกษตรอื่นๆตลอดจนผลไม้และน้ำหมักชีวภาพรวมไปถึงปุ๋ยไส้เดือนออกนี้เป็นปุ๋ยน้ำหมักก็เป็นน้ำหมักที่เอาไปรถในดินเพื่อที่จะปรับ pH หรือว่าค่าความเป็นกรดเป็นด่างของดินนะครับเพื่อที่จะเพราะปลูกให้ดีขึ้นเพื่อลดค่าใช้จ่ายของพี่น้องประชาชนที่ได้รับผลกระทบจากโควิดในการแบ่งเบาค่าครองชีพให้กับประชาชนค่ะกองพลทหารราบที่ 3 กองพันทหารราบที่ 2 กรมทหารราบที่ 3 ค่ายสุรนารีจังหวัดนครราชสีมานะคะถึงได้น้อมนำพระราชกระแสดังกล่าวแล้วก็นำผลิตผลผักปลอดสารพิษในโครงการทหารพันธุ์ดีดังกล่าวนี้ชายคาทั้งนี้สมเด็จพระกนิษฐาธิราชเจ้ากรมสมเด็จพระเทพรัตน์ราชสุดาสยามบรมราชกุมารีทรงมีพระราชกระแสรับมาจำหน่ายในราคาถูกให้กับประชาชนจะเป็นการลดความเสี่ยงในการแพร่ระบาดเชื้อโควิคในคลินิกด้วยนะคะประชาชนก็ได้ผักที่สดสะอาดปลอดภัยที่สำคัญราคาสบายกระเป๋าด้วยโครงการดีๆทหารพันธุ์ดีพักกันก่อนครับกระบวนการตัดไม้ทำลายป่าเท่าไหร่ก็ไม่รู้จักหมดจากเส้นนะครับช่วงหน้าไปดูครับต้นไม้เอาไว้เป็นไม้ที่หายากแล้วก็เป็นไม้อนุรักษ์ด้วยนะครับไปมุกดาหารช่วงหน้าครับ ขายส่งการรถไฟแห่งประเทศไทยCoffeeรายการกันครับ ลงพื้นที่ไปที่ป่าสงวนนะครับหน้าที่ศูนย์ป่าไม้มุกดาหารหน่วยป้องกันป่าไม้ที่ 2 ที่ดงหลวงตำบลแล้วก็ตำรวจตระเวนชายแดนที่ 234 มุกดาหารเข้าไปตรวจสอบบริเวณเขตป่าสงวนแห่งชาติป่าดงภูพานนะครับในพื้นที่หนองคลองตำบลพังแดงพบต้นไม้ขนาดใหญ่คนที่ตัดไม้ทำลายป่าขบวนการนี้ไหวตัวทันหลบหนีไปได้นะครับ ก็เป็นไม้หวงห้ามที่ห้ามตัดแล้วก็มีอายุเป็นไม้แดงและไม้เต็งจำนวน 2 ต้นถูกตัดโค่นมาพร้อมกับไม้บางส่วนถูกแปรรูปกองไว้เป็นกองๆนะครับนับได้ 84 ท่อนไปขายนะครับ เตรียมลำเลียงออกต้นแต่ละต้นนี้ก็ไม่น้อยนะครับ นี่ก็เป็นการลักลอบตัดไม้ทำลายป่าส่งขายนายทุนหน่อยครับ ไปกันที่อีกเรื่องนึงนะครับ เรื่องที่มีการ การกระจายจากพายุฤดูร้อนลมกระโชกแรงพัดกระหน่ำนานกว่า 1 ชั่วโมงนะครับเศษกระเบื้องก็เกรงว่าพับโรงเรียนบ้างหลังคาก็ปลิวว่อนนะครับไปดูการแก้ไขปัญหาของพี่น้องประชาชนรวมไปถึงหน่วยงานที่เกี่ยวข้องกันนะครับชาวบ้านในพื้นที่ตำบลตาลเดี่ยวที่หล่มสักจังหวัดเพชรบูรณ์ก็ช่วยกันรื้อกระเบื้องมุงหลังคาตกใส่คนที่อยู่ในบ้านนะครับก็ต้องมีการฮักอ้วนล้มขวางทางแบบนี้บ่ต้องรีบ จัดการเพื่อที่จะให้การสัญจรไปมาเป็นไปด้วยความสะดวกส่วนต้นไม้ที่หักโค่นล้มบ้านเร่งแก้ไขปัญหาเป็นการเร่งด่วนส่วนต้นไม้ก็หักใส่ต้นก็จัดการจัดระเบียบการใหม่เพื่อที่จะมีความเป็นอยู่ที่ปลอดภัยนะครับเห็นแบบนี้หลังคาลงๆนะครับไปช่วยแก้ไขปัญหากันนะครับ เป็นพื้นที่ที่หน่วยงานที่เกี่ยวข้องก็เร่งลงพื้นที่ก็ต้องเร่งไปซื้อกระเบื้องมามุงหลังคานะครับ ไปกันที่โรงเรียนบ้านอ้อยช้างตำบลกุดจอกเร่งแก้ไขพระอันนี้ก็หลังคาเปิดกระเจิงไปเลยนะครับอำเภอบัวใหญ่นครศรีราชสีมากันนะครับพื้นที่นี้ก็ได้รับการสำรวจความเสียหายเป็นพายุพัดพังเสียหายเมื่อ 26 เมษายนที่ผ่านมานะครับแล้วก็เร่งเบิกค่าซ่อมแซมพร้อมกับมีการรื้ออาคารเรียนอาคารเรียนนี้ต้องรื้อชั้นบนออกนะครับแล้วก็เหลือเฉพาะชั้นล่างที่เรียนได้แล้วก็จะมีการสร้างโครงเหล็กขึ้นไปมุงหลังคาเพื่อที่จะลดต้นทุนลดงบประมาณนะครับก็เป็นการช่วยเหลือกันระหว่างคนในชุมชนพี่น้องประชาชนรวมถึงเด็กนักเรียนนะครับเป็นเด็กโตนะครับที่มาช่วยกันรื้อถอนมาช่วยกันเเอาเหลือเกินนะครับ สร้างกันมาตั้งแต่ปี2523 แล้วเปิดปุ๊บพังตามกาลเวลานี่ก็เป็นอีกหนึ่งชีวิตเก็บเศษวัสดุต่างๆหน่อยครับก็อยากจะให้พี่น้องคนที่ดูแลก็ใช้ความระมัดระวังกันนิดนึงนะครับในการรื้อถอนนะครับเนื่องจากว่าอาคารนี้ที่ได้รับผลกระทบอีก 1 ชุมชนที่ได้รับผลกระทบจากพายุฤดูร้อนครับครับพักผ่อนก่อนนะครับช่วงหน้ายิ้มกับจุ๋มปอยเด้งครับAISการรถไฟแห่งประเทศไทยCoffeeอาณาจักรบ้านใร่กาแฟแห่งนี้บริหารและตกแต่งโดยที่สายชลคนชื่อเจ้าของตัวจริง ๆ จริงบ้านไร่กาแฟคิดถึงกำเนิดเกิดขึ้นมานานกว่า 23 ปีมีโรงคั่วเป็นของตัวเองมีเมล็ดพันธุ์ที่เป็นเอกลักษณ์อยากดื่มกาแฟ By กาแฟสักแก้วไหมครับยังไม่เคยเลยอยากสัมผัสแบบตำนานกาแฟไทยแห่งแรกเหมือนกันจริงๆ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.Version2</dc:title>
  <dc:creator/>
  <cp:keywords/>
  <dcterms:created xsi:type="dcterms:W3CDTF">2023-03-15T04:33:42Z</dcterms:created>
  <dcterms:modified xsi:type="dcterms:W3CDTF">2023-03-15T04:3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5 มีนาคม 2566 เวลา 10.41 น.</vt:lpwstr>
  </property>
  <property fmtid="{D5CDD505-2E9C-101B-9397-08002B2CF9AE}" pid="3" name="subtitle">
    <vt:lpwstr/>
  </property>
</Properties>
</file>